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3113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c6f9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97ae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